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6A5C0" w14:textId="06A6D8EC" w:rsidR="006A31FA" w:rsidRPr="001A219C" w:rsidRDefault="008529D9">
      <w:pPr>
        <w:rPr>
          <w:sz w:val="22"/>
          <w:szCs w:val="24"/>
        </w:rPr>
      </w:pPr>
      <w:r w:rsidRPr="001A219C">
        <w:rPr>
          <w:sz w:val="22"/>
          <w:szCs w:val="24"/>
        </w:rPr>
        <w:t>Ella Molino</w:t>
      </w:r>
      <w:r w:rsidRPr="001A219C">
        <w:rPr>
          <w:sz w:val="22"/>
          <w:szCs w:val="24"/>
        </w:rPr>
        <w:tab/>
      </w:r>
      <w:r w:rsidRPr="001A219C">
        <w:rPr>
          <w:sz w:val="22"/>
          <w:szCs w:val="24"/>
        </w:rPr>
        <w:tab/>
      </w:r>
      <w:r w:rsidRPr="001A219C">
        <w:rPr>
          <w:sz w:val="22"/>
          <w:szCs w:val="24"/>
        </w:rPr>
        <w:tab/>
      </w:r>
      <w:r w:rsidRPr="001A219C">
        <w:rPr>
          <w:sz w:val="22"/>
          <w:szCs w:val="24"/>
        </w:rPr>
        <w:tab/>
      </w:r>
      <w:r w:rsidRPr="001A219C">
        <w:rPr>
          <w:sz w:val="22"/>
          <w:szCs w:val="24"/>
        </w:rPr>
        <w:tab/>
      </w:r>
      <w:r w:rsidRPr="001A219C">
        <w:rPr>
          <w:sz w:val="22"/>
          <w:szCs w:val="24"/>
        </w:rPr>
        <w:tab/>
      </w:r>
      <w:r w:rsidRPr="001A219C">
        <w:rPr>
          <w:sz w:val="22"/>
          <w:szCs w:val="24"/>
        </w:rPr>
        <w:tab/>
      </w:r>
      <w:r w:rsidRPr="001A219C">
        <w:rPr>
          <w:sz w:val="22"/>
          <w:szCs w:val="24"/>
        </w:rPr>
        <w:tab/>
      </w:r>
      <w:r w:rsidR="003278F5" w:rsidRPr="001A219C">
        <w:rPr>
          <w:sz w:val="22"/>
          <w:szCs w:val="24"/>
        </w:rPr>
        <w:tab/>
      </w:r>
      <w:r w:rsidR="003278F5" w:rsidRPr="001A219C">
        <w:rPr>
          <w:sz w:val="22"/>
          <w:szCs w:val="24"/>
        </w:rPr>
        <w:tab/>
      </w:r>
      <w:r w:rsidRPr="001A219C">
        <w:rPr>
          <w:sz w:val="22"/>
          <w:szCs w:val="24"/>
        </w:rPr>
        <w:t>Class 5-2</w:t>
      </w:r>
    </w:p>
    <w:p w14:paraId="055C6F8E" w14:textId="2CD92AAB" w:rsidR="008529D9" w:rsidRPr="001A219C" w:rsidRDefault="008529D9">
      <w:pPr>
        <w:rPr>
          <w:sz w:val="22"/>
          <w:szCs w:val="24"/>
        </w:rPr>
      </w:pPr>
      <w:r w:rsidRPr="001A219C">
        <w:rPr>
          <w:sz w:val="22"/>
          <w:szCs w:val="24"/>
        </w:rPr>
        <w:t>Senator Lanza – Thanksgiving Day Celebration</w:t>
      </w:r>
      <w:r w:rsidRPr="001A219C">
        <w:rPr>
          <w:sz w:val="22"/>
          <w:szCs w:val="24"/>
        </w:rPr>
        <w:tab/>
      </w:r>
      <w:r w:rsidRPr="001A219C">
        <w:rPr>
          <w:sz w:val="22"/>
          <w:szCs w:val="24"/>
        </w:rPr>
        <w:tab/>
      </w:r>
      <w:r w:rsidRPr="001A219C">
        <w:rPr>
          <w:sz w:val="22"/>
          <w:szCs w:val="24"/>
        </w:rPr>
        <w:t>November 14, 2023</w:t>
      </w:r>
    </w:p>
    <w:p w14:paraId="67AC8F2A" w14:textId="77777777" w:rsidR="008529D9" w:rsidRPr="001A219C" w:rsidRDefault="008529D9">
      <w:pPr>
        <w:rPr>
          <w:sz w:val="22"/>
          <w:szCs w:val="24"/>
        </w:rPr>
      </w:pPr>
    </w:p>
    <w:p w14:paraId="4B6EC53F" w14:textId="60C7E71F" w:rsidR="008529D9" w:rsidRPr="001A219C" w:rsidRDefault="008529D9" w:rsidP="008529D9">
      <w:pPr>
        <w:jc w:val="center"/>
        <w:rPr>
          <w:b/>
          <w:bCs/>
          <w:sz w:val="22"/>
          <w:szCs w:val="24"/>
          <w:u w:val="single"/>
        </w:rPr>
      </w:pPr>
      <w:r w:rsidRPr="001A219C">
        <w:rPr>
          <w:b/>
          <w:bCs/>
          <w:sz w:val="22"/>
          <w:szCs w:val="24"/>
          <w:u w:val="single"/>
        </w:rPr>
        <w:t>The Qualities I am Thankful For</w:t>
      </w:r>
    </w:p>
    <w:p w14:paraId="76D90130" w14:textId="34A8A925" w:rsidR="008529D9" w:rsidRPr="001A219C" w:rsidRDefault="008529D9" w:rsidP="003278F5">
      <w:pPr>
        <w:spacing w:line="480" w:lineRule="auto"/>
        <w:ind w:firstLine="720"/>
        <w:rPr>
          <w:sz w:val="22"/>
          <w:szCs w:val="24"/>
        </w:rPr>
      </w:pPr>
      <w:r w:rsidRPr="001A219C">
        <w:rPr>
          <w:sz w:val="22"/>
          <w:szCs w:val="24"/>
        </w:rPr>
        <w:t xml:space="preserve">The quality I am thankful for </w:t>
      </w:r>
      <w:r w:rsidR="001A219C">
        <w:rPr>
          <w:sz w:val="22"/>
          <w:szCs w:val="24"/>
        </w:rPr>
        <w:t>is welcoming</w:t>
      </w:r>
      <w:r w:rsidRPr="001A219C">
        <w:rPr>
          <w:sz w:val="22"/>
          <w:szCs w:val="24"/>
        </w:rPr>
        <w:t xml:space="preserve">. I am welcoming because, just like the Native Americans welcomed the </w:t>
      </w:r>
      <w:r w:rsidR="001A219C">
        <w:rPr>
          <w:sz w:val="22"/>
          <w:szCs w:val="24"/>
        </w:rPr>
        <w:t>Pilgrims</w:t>
      </w:r>
      <w:r w:rsidRPr="001A219C">
        <w:rPr>
          <w:sz w:val="22"/>
          <w:szCs w:val="24"/>
        </w:rPr>
        <w:t xml:space="preserve">, I </w:t>
      </w:r>
      <w:r w:rsidR="003278F5" w:rsidRPr="001A219C">
        <w:rPr>
          <w:sz w:val="22"/>
          <w:szCs w:val="24"/>
        </w:rPr>
        <w:t xml:space="preserve">love to </w:t>
      </w:r>
      <w:r w:rsidRPr="001A219C">
        <w:rPr>
          <w:sz w:val="22"/>
          <w:szCs w:val="24"/>
        </w:rPr>
        <w:t xml:space="preserve">welcome new students and different friends at my school. </w:t>
      </w:r>
      <w:r w:rsidR="003278F5" w:rsidRPr="001A219C">
        <w:rPr>
          <w:sz w:val="22"/>
          <w:szCs w:val="24"/>
        </w:rPr>
        <w:t xml:space="preserve">I try to make </w:t>
      </w:r>
      <w:r w:rsidR="001A219C">
        <w:rPr>
          <w:sz w:val="22"/>
          <w:szCs w:val="24"/>
        </w:rPr>
        <w:t>others</w:t>
      </w:r>
      <w:r w:rsidR="003278F5" w:rsidRPr="001A219C">
        <w:rPr>
          <w:sz w:val="22"/>
          <w:szCs w:val="24"/>
        </w:rPr>
        <w:t xml:space="preserve"> feel happy and included because I remember how scary it was being the new kid in school. All it takes is a moment to smile and say hello to make someone feel welcome.</w:t>
      </w:r>
    </w:p>
    <w:p w14:paraId="6B3E1544" w14:textId="19CFC8A7" w:rsidR="008529D9" w:rsidRPr="001A219C" w:rsidRDefault="008529D9" w:rsidP="003278F5">
      <w:pPr>
        <w:spacing w:line="480" w:lineRule="auto"/>
        <w:rPr>
          <w:sz w:val="22"/>
          <w:szCs w:val="24"/>
        </w:rPr>
      </w:pPr>
      <w:r w:rsidRPr="001A219C">
        <w:rPr>
          <w:sz w:val="22"/>
          <w:szCs w:val="24"/>
        </w:rPr>
        <w:tab/>
        <w:t xml:space="preserve">Another quality I am thankful for </w:t>
      </w:r>
      <w:r w:rsidR="001A219C">
        <w:rPr>
          <w:sz w:val="22"/>
          <w:szCs w:val="24"/>
        </w:rPr>
        <w:t>is giving</w:t>
      </w:r>
      <w:r w:rsidRPr="001A219C">
        <w:rPr>
          <w:sz w:val="22"/>
          <w:szCs w:val="24"/>
        </w:rPr>
        <w:t xml:space="preserve">. I am giving just like how the Native Americans shared their survival skills and ways of living to help the </w:t>
      </w:r>
      <w:r w:rsidR="001A219C">
        <w:rPr>
          <w:sz w:val="22"/>
          <w:szCs w:val="24"/>
        </w:rPr>
        <w:t>Pilgrims</w:t>
      </w:r>
      <w:r w:rsidRPr="001A219C">
        <w:rPr>
          <w:sz w:val="22"/>
          <w:szCs w:val="24"/>
        </w:rPr>
        <w:t xml:space="preserve"> survive, </w:t>
      </w:r>
      <w:r w:rsidR="001A219C" w:rsidRPr="001A219C">
        <w:rPr>
          <w:sz w:val="22"/>
          <w:szCs w:val="24"/>
        </w:rPr>
        <w:t xml:space="preserve">I like to give back to my community. </w:t>
      </w:r>
      <w:r w:rsidRPr="001A219C">
        <w:rPr>
          <w:sz w:val="22"/>
          <w:szCs w:val="24"/>
        </w:rPr>
        <w:t xml:space="preserve">I like to donate food and clothing to those who really need </w:t>
      </w:r>
      <w:r w:rsidR="001A219C" w:rsidRPr="001A219C">
        <w:rPr>
          <w:sz w:val="22"/>
          <w:szCs w:val="24"/>
        </w:rPr>
        <w:t>help</w:t>
      </w:r>
      <w:r w:rsidRPr="001A219C">
        <w:rPr>
          <w:sz w:val="22"/>
          <w:szCs w:val="24"/>
        </w:rPr>
        <w:t xml:space="preserve">. </w:t>
      </w:r>
      <w:r w:rsidR="001A219C" w:rsidRPr="001A219C">
        <w:rPr>
          <w:sz w:val="22"/>
          <w:szCs w:val="24"/>
        </w:rPr>
        <w:t>It makes me feel good knowing that I may be helping someone, or a family, who is less fortunate than me</w:t>
      </w:r>
      <w:r w:rsidR="003278F5" w:rsidRPr="001A219C">
        <w:rPr>
          <w:sz w:val="22"/>
          <w:szCs w:val="24"/>
        </w:rPr>
        <w:t>.</w:t>
      </w:r>
    </w:p>
    <w:p w14:paraId="183B2EFF" w14:textId="55F6707C" w:rsidR="003278F5" w:rsidRPr="001A219C" w:rsidRDefault="003278F5" w:rsidP="003278F5">
      <w:pPr>
        <w:spacing w:line="480" w:lineRule="auto"/>
        <w:rPr>
          <w:sz w:val="22"/>
          <w:szCs w:val="24"/>
        </w:rPr>
      </w:pPr>
      <w:r w:rsidRPr="001A219C">
        <w:rPr>
          <w:sz w:val="22"/>
          <w:szCs w:val="24"/>
        </w:rPr>
        <w:tab/>
        <w:t>The last quality I am thankful for is being grateful for all the things I have in my life. Just like how the Pilgrims were grateful for the help of the Native Americans, who put their time and effort in to make sure the Pilgrims were safe and cared for</w:t>
      </w:r>
      <w:r w:rsidR="001A219C" w:rsidRPr="001A219C">
        <w:rPr>
          <w:sz w:val="22"/>
          <w:szCs w:val="24"/>
        </w:rPr>
        <w:t>.</w:t>
      </w:r>
      <w:r w:rsidRPr="001A219C">
        <w:rPr>
          <w:sz w:val="22"/>
          <w:szCs w:val="24"/>
        </w:rPr>
        <w:t xml:space="preserve"> I devote my time and effort to helping my family and friends. </w:t>
      </w:r>
      <w:r w:rsidR="001A219C" w:rsidRPr="001A219C">
        <w:rPr>
          <w:sz w:val="22"/>
          <w:szCs w:val="24"/>
        </w:rPr>
        <w:t>Being grateful means showing kindness</w:t>
      </w:r>
      <w:r w:rsidR="001A219C">
        <w:rPr>
          <w:sz w:val="22"/>
          <w:szCs w:val="24"/>
        </w:rPr>
        <w:t>,</w:t>
      </w:r>
      <w:r w:rsidR="001A219C" w:rsidRPr="001A219C">
        <w:rPr>
          <w:sz w:val="22"/>
          <w:szCs w:val="24"/>
        </w:rPr>
        <w:t xml:space="preserve"> taking the time to help with chores</w:t>
      </w:r>
      <w:r w:rsidR="001A219C">
        <w:rPr>
          <w:sz w:val="22"/>
          <w:szCs w:val="24"/>
        </w:rPr>
        <w:t>,</w:t>
      </w:r>
      <w:r w:rsidR="001A219C" w:rsidRPr="001A219C">
        <w:rPr>
          <w:sz w:val="22"/>
          <w:szCs w:val="24"/>
        </w:rPr>
        <w:t xml:space="preserve"> and spending quality time with the people I love most. </w:t>
      </w:r>
      <w:r w:rsidRPr="001A219C">
        <w:rPr>
          <w:sz w:val="22"/>
          <w:szCs w:val="24"/>
        </w:rPr>
        <w:t xml:space="preserve">These are all the qualities I am thankful to </w:t>
      </w:r>
      <w:r w:rsidR="001A219C" w:rsidRPr="001A219C">
        <w:rPr>
          <w:sz w:val="22"/>
          <w:szCs w:val="24"/>
        </w:rPr>
        <w:t>have, and I hope to make the world a better place.</w:t>
      </w:r>
    </w:p>
    <w:sectPr w:rsidR="003278F5" w:rsidRPr="001A21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tserrat">
    <w:panose1 w:val="00000000000000000000"/>
    <w:charset w:val="00"/>
    <w:family w:val="auto"/>
    <w:pitch w:val="variable"/>
    <w:sig w:usb0="A00002FF" w:usb1="4000207B" w:usb2="00000000" w:usb3="00000000" w:csb0="00000197"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xsDA2NzIxMTAAEko6SsGpxcWZ+XkgBYa1APdWE90sAAAA"/>
  </w:docVars>
  <w:rsids>
    <w:rsidRoot w:val="008529D9"/>
    <w:rsid w:val="001A219C"/>
    <w:rsid w:val="003278F5"/>
    <w:rsid w:val="006A31FA"/>
    <w:rsid w:val="008529D9"/>
    <w:rsid w:val="00897C12"/>
    <w:rsid w:val="00A26449"/>
    <w:rsid w:val="00A349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6BC5BE"/>
  <w15:chartTrackingRefBased/>
  <w15:docId w15:val="{49752546-6677-4AF7-8E5F-11A90F34C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ontserrat" w:eastAsiaTheme="minorHAnsi" w:hAnsi="Montserrat" w:cstheme="minorBidi"/>
        <w:kern w:val="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Pages>
  <Words>264</Words>
  <Characters>115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hana Molino</dc:creator>
  <cp:keywords/>
  <dc:description/>
  <cp:lastModifiedBy>Lehana Molino</cp:lastModifiedBy>
  <cp:revision>3</cp:revision>
  <cp:lastPrinted>2023-11-15T02:53:00Z</cp:lastPrinted>
  <dcterms:created xsi:type="dcterms:W3CDTF">2023-11-15T02:19:00Z</dcterms:created>
  <dcterms:modified xsi:type="dcterms:W3CDTF">2023-11-15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7678b4-b2ad-495b-ba30-ffa67bf57d36</vt:lpwstr>
  </property>
</Properties>
</file>